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5D4A" w:rsidRDefault="00D55D4A" w:rsidP="00D55D4A">
      <w:pPr>
        <w:pStyle w:val="ListParagraph"/>
        <w:numPr>
          <w:ilvl w:val="0"/>
          <w:numId w:val="1"/>
        </w:numPr>
      </w:pPr>
      <w:r>
        <w:t>Improve the topic</w:t>
      </w:r>
    </w:p>
    <w:p w:rsidR="00D55D4A" w:rsidRDefault="00D55D4A" w:rsidP="00D55D4A">
      <w:pPr>
        <w:pStyle w:val="ListParagraph"/>
        <w:numPr>
          <w:ilvl w:val="0"/>
          <w:numId w:val="1"/>
        </w:numPr>
      </w:pPr>
      <w:r>
        <w:t>Ask for the goal target of likes</w:t>
      </w:r>
    </w:p>
    <w:p w:rsidR="00D55D4A" w:rsidRDefault="00D55D4A" w:rsidP="00D55D4A">
      <w:pPr>
        <w:pStyle w:val="ListParagraph"/>
        <w:numPr>
          <w:ilvl w:val="0"/>
          <w:numId w:val="1"/>
        </w:numPr>
      </w:pPr>
      <w:r>
        <w:t>Thank your subs and talk about the community</w:t>
      </w:r>
    </w:p>
    <w:p w:rsidR="00D55D4A" w:rsidRDefault="00D55D4A" w:rsidP="00D55D4A">
      <w:pPr>
        <w:pStyle w:val="ListParagraph"/>
        <w:numPr>
          <w:ilvl w:val="0"/>
          <w:numId w:val="1"/>
        </w:numPr>
      </w:pPr>
      <w:r>
        <w:t>Talk about videos coming out…</w:t>
      </w:r>
    </w:p>
    <w:p w:rsidR="00D55D4A" w:rsidRDefault="00D55D4A" w:rsidP="00D55D4A">
      <w:pPr>
        <w:pStyle w:val="ListParagraph"/>
        <w:numPr>
          <w:ilvl w:val="0"/>
          <w:numId w:val="1"/>
        </w:numPr>
      </w:pPr>
      <w:r>
        <w:t>Talk about turning all of these systems into tutorials</w:t>
      </w:r>
    </w:p>
    <w:p w:rsidR="00D55D4A" w:rsidRDefault="00D55D4A" w:rsidP="00D55D4A">
      <w:pPr>
        <w:pStyle w:val="ListParagraph"/>
        <w:numPr>
          <w:ilvl w:val="0"/>
          <w:numId w:val="1"/>
        </w:numPr>
      </w:pPr>
      <w:r>
        <w:t>Finished player system</w:t>
      </w:r>
    </w:p>
    <w:p w:rsidR="00D55D4A" w:rsidRDefault="00D55D4A" w:rsidP="00D55D4A">
      <w:pPr>
        <w:pStyle w:val="ListParagraph"/>
        <w:numPr>
          <w:ilvl w:val="0"/>
          <w:numId w:val="1"/>
        </w:numPr>
      </w:pPr>
      <w:r>
        <w:t>Finished IK system</w:t>
      </w:r>
    </w:p>
    <w:p w:rsidR="00D55D4A" w:rsidRDefault="00D55D4A" w:rsidP="00D55D4A">
      <w:pPr>
        <w:pStyle w:val="ListParagraph"/>
        <w:numPr>
          <w:ilvl w:val="0"/>
          <w:numId w:val="1"/>
        </w:numPr>
      </w:pPr>
      <w:r>
        <w:t>Fixed many bugs within the thing</w:t>
      </w:r>
    </w:p>
    <w:p w:rsidR="00D55D4A" w:rsidRDefault="00D55D4A" w:rsidP="00D55D4A">
      <w:pPr>
        <w:pStyle w:val="ListParagraph"/>
        <w:numPr>
          <w:ilvl w:val="0"/>
          <w:numId w:val="1"/>
        </w:numPr>
      </w:pPr>
      <w:r>
        <w:t>Quick over the shoulder system</w:t>
      </w:r>
    </w:p>
    <w:p w:rsidR="00D55D4A" w:rsidRDefault="00D55D4A" w:rsidP="00D55D4A">
      <w:pPr>
        <w:pStyle w:val="ListParagraph"/>
        <w:numPr>
          <w:ilvl w:val="0"/>
          <w:numId w:val="1"/>
        </w:numPr>
      </w:pPr>
      <w:r>
        <w:t>Talk about the smoothness of the player</w:t>
      </w:r>
    </w:p>
    <w:p w:rsidR="00D55D4A" w:rsidRDefault="00D55D4A" w:rsidP="00D55D4A">
      <w:pPr>
        <w:pStyle w:val="ListParagraph"/>
        <w:numPr>
          <w:ilvl w:val="0"/>
          <w:numId w:val="1"/>
        </w:numPr>
      </w:pPr>
      <w:r>
        <w:t>Completed the story</w:t>
      </w:r>
    </w:p>
    <w:p w:rsidR="00D55D4A" w:rsidRDefault="00D55D4A" w:rsidP="00D55D4A">
      <w:pPr>
        <w:pStyle w:val="ListParagraph"/>
        <w:numPr>
          <w:ilvl w:val="0"/>
          <w:numId w:val="1"/>
        </w:numPr>
      </w:pPr>
      <w:r>
        <w:t>Talk about your life</w:t>
      </w:r>
    </w:p>
    <w:p w:rsidR="00D55D4A" w:rsidRDefault="00D55D4A" w:rsidP="00D55D4A">
      <w:pPr>
        <w:pStyle w:val="ListParagraph"/>
        <w:numPr>
          <w:ilvl w:val="1"/>
          <w:numId w:val="1"/>
        </w:numPr>
      </w:pPr>
      <w:r>
        <w:t>Last week exams</w:t>
      </w:r>
    </w:p>
    <w:p w:rsidR="00D55D4A" w:rsidRDefault="00D55D4A" w:rsidP="00D55D4A">
      <w:pPr>
        <w:pStyle w:val="ListParagraph"/>
        <w:numPr>
          <w:ilvl w:val="1"/>
          <w:numId w:val="1"/>
        </w:numPr>
      </w:pPr>
      <w:r>
        <w:t>Working on the …….</w:t>
      </w:r>
    </w:p>
    <w:p w:rsidR="004C79C1" w:rsidRDefault="004C79C1" w:rsidP="004C79C1">
      <w:pPr>
        <w:pStyle w:val="ListParagraph"/>
        <w:numPr>
          <w:ilvl w:val="1"/>
          <w:numId w:val="1"/>
        </w:numPr>
      </w:pPr>
      <w:r>
        <w:t>Where I a</w:t>
      </w:r>
      <w:bookmarkStart w:id="0" w:name="_GoBack"/>
      <w:bookmarkEnd w:id="0"/>
      <w:r>
        <w:t>m going from here and where we will be the next time we talk</w:t>
      </w:r>
    </w:p>
    <w:p w:rsidR="00D86241" w:rsidRDefault="00D86241" w:rsidP="00D86241">
      <w:pPr>
        <w:pStyle w:val="ListParagraph"/>
        <w:numPr>
          <w:ilvl w:val="2"/>
          <w:numId w:val="1"/>
        </w:numPr>
      </w:pPr>
      <w:r>
        <w:t>Stay tuned</w:t>
      </w:r>
    </w:p>
    <w:p w:rsidR="00D86241" w:rsidRDefault="00D86241" w:rsidP="00D86241">
      <w:pPr>
        <w:pStyle w:val="ListParagraph"/>
        <w:numPr>
          <w:ilvl w:val="0"/>
          <w:numId w:val="1"/>
        </w:numPr>
      </w:pPr>
      <w:r>
        <w:t>Promote your twitter where you will release info about the game</w:t>
      </w:r>
    </w:p>
    <w:p w:rsidR="00D86241" w:rsidRDefault="00D86241" w:rsidP="00D86241">
      <w:pPr>
        <w:pStyle w:val="ListParagraph"/>
        <w:numPr>
          <w:ilvl w:val="0"/>
          <w:numId w:val="1"/>
        </w:numPr>
      </w:pPr>
      <w:r>
        <w:t>Mark where you can implement animated visuals</w:t>
      </w:r>
    </w:p>
    <w:p w:rsidR="00D86241" w:rsidRDefault="00D86241" w:rsidP="00D86241">
      <w:pPr>
        <w:pStyle w:val="ListParagraph"/>
        <w:numPr>
          <w:ilvl w:val="0"/>
          <w:numId w:val="1"/>
        </w:numPr>
      </w:pPr>
      <w:r>
        <w:t xml:space="preserve">Cover the last two weeks --- day.. by… day.. </w:t>
      </w:r>
    </w:p>
    <w:p w:rsidR="00D86241" w:rsidRDefault="00D86241" w:rsidP="00D86241">
      <w:pPr>
        <w:pStyle w:val="ListParagraph"/>
        <w:numPr>
          <w:ilvl w:val="1"/>
          <w:numId w:val="1"/>
        </w:numPr>
      </w:pPr>
      <w:r>
        <w:t>Won’t be that eventful due to exams, so make that clear while editing</w:t>
      </w:r>
    </w:p>
    <w:p w:rsidR="00352898" w:rsidRDefault="00352898" w:rsidP="00352898">
      <w:pPr>
        <w:pStyle w:val="ListParagraph"/>
        <w:numPr>
          <w:ilvl w:val="0"/>
          <w:numId w:val="1"/>
        </w:numPr>
      </w:pPr>
      <w:r>
        <w:t>Mark what visuals and where</w:t>
      </w:r>
    </w:p>
    <w:p w:rsidR="00D55D4A" w:rsidRDefault="009A4F32">
      <w:r>
        <w:t>[Lots of animation]</w:t>
      </w:r>
    </w:p>
    <w:p w:rsidR="00D404EB" w:rsidRDefault="002376DC">
      <w:r>
        <w:t xml:space="preserve">Hey YouTube! </w:t>
      </w:r>
      <w:proofErr w:type="spellStart"/>
      <w:r w:rsidR="00277C24">
        <w:t>Im</w:t>
      </w:r>
      <w:proofErr w:type="spellEnd"/>
      <w:r w:rsidR="00277C24">
        <w:t xml:space="preserve"> Ajay and </w:t>
      </w:r>
      <w:r>
        <w:t>You are watching part 2 of the development log where I am building an Open World Game using Unity and hopefully teaching you some awesome stuff along the way,</w:t>
      </w:r>
    </w:p>
    <w:p w:rsidR="00D404EB" w:rsidRDefault="00D404EB">
      <w:r>
        <w:t xml:space="preserve">[Introductory Video of night time, have the transitions come up, twitter, website and channel icon show up] The video title comes up nicely, we could have a couple of </w:t>
      </w:r>
      <w:proofErr w:type="spellStart"/>
      <w:r>
        <w:t>keyframed</w:t>
      </w:r>
      <w:proofErr w:type="spellEnd"/>
      <w:r>
        <w:t xml:space="preserve"> animations (cute character with a bunch of stances that could point at photos when your words say it, that makes sense and it could just be quite cute)… </w:t>
      </w:r>
      <w:r w:rsidR="007415F1">
        <w:t xml:space="preserve"> AIGHT DONE</w:t>
      </w:r>
    </w:p>
    <w:p w:rsidR="007415F1" w:rsidRDefault="007415F1"/>
    <w:p w:rsidR="007415F1" w:rsidRDefault="007415F1">
      <w:r>
        <w:t>[400 SUBS comes up]</w:t>
      </w:r>
    </w:p>
    <w:p w:rsidR="009A4F32" w:rsidRDefault="002376DC">
      <w:r>
        <w:t xml:space="preserve"> so stay tuned until the end. I just want to take a really brief moment to thank everyone who is subscribed, we hit 400 subscribers which means a lot to me so just thank you </w:t>
      </w:r>
      <w:r w:rsidR="00E82955">
        <w:t>very much</w:t>
      </w:r>
      <w:r>
        <w:t>.</w:t>
      </w:r>
      <w:r w:rsidR="009A4F32">
        <w:t xml:space="preserve"> </w:t>
      </w:r>
      <w:r w:rsidR="00E82955">
        <w:t>Make sure to j</w:t>
      </w:r>
      <w:r w:rsidR="009A4F32">
        <w:t>oin us by smashing that subscribe button</w:t>
      </w:r>
      <w:r w:rsidR="00E82955">
        <w:t xml:space="preserve"> because you really don’t want to miss the</w:t>
      </w:r>
      <w:r w:rsidR="009A4F32">
        <w:t xml:space="preserve"> line up of absolutely amazing videos coming very soon, including creating a self driving car using machine learning</w:t>
      </w:r>
      <w:r w:rsidR="007415F1" w:rsidRPr="007415F1">
        <w:rPr>
          <w:color w:val="FF0000"/>
        </w:rPr>
        <w:t xml:space="preserve"> [NNET and CAR COME UP]</w:t>
      </w:r>
      <w:r w:rsidR="009A4F32" w:rsidRPr="007415F1">
        <w:rPr>
          <w:color w:val="FF0000"/>
        </w:rPr>
        <w:t xml:space="preserve">, </w:t>
      </w:r>
      <w:r w:rsidR="009A4F32">
        <w:t>custom pathfinding algorithms</w:t>
      </w:r>
      <w:r w:rsidR="007415F1">
        <w:t xml:space="preserve"> </w:t>
      </w:r>
      <w:r w:rsidR="007415F1" w:rsidRPr="007415F1">
        <w:rPr>
          <w:color w:val="FF0000"/>
        </w:rPr>
        <w:t>[PATHFINDING EASY]</w:t>
      </w:r>
      <w:r w:rsidR="009A4F32" w:rsidRPr="007415F1">
        <w:rPr>
          <w:color w:val="FF0000"/>
        </w:rPr>
        <w:t xml:space="preserve">, </w:t>
      </w:r>
      <w:r w:rsidR="009A4F32">
        <w:t xml:space="preserve">ledge climbing in Unity </w:t>
      </w:r>
      <w:r w:rsidR="007415F1" w:rsidRPr="007415F1">
        <w:rPr>
          <w:color w:val="FF0000"/>
        </w:rPr>
        <w:t>[ASSASINS CREED]</w:t>
      </w:r>
      <w:r w:rsidR="009A4F32">
        <w:t>and the series that I am most excited for is where I will walk you through how to create and optimise Open Worlds in Unity.</w:t>
      </w:r>
      <w:r w:rsidR="007415F1">
        <w:t xml:space="preserve"> [OPEN WORLDS]</w:t>
      </w:r>
    </w:p>
    <w:p w:rsidR="002376DC" w:rsidRPr="004364A8" w:rsidRDefault="002376DC">
      <w:pPr>
        <w:rPr>
          <w:color w:val="FF0000"/>
        </w:rPr>
      </w:pPr>
      <w:r>
        <w:t>Also let’s see if we can make this video hit 40 likes and</w:t>
      </w:r>
      <w:r w:rsidR="0048082B">
        <w:t xml:space="preserve"> if you’re </w:t>
      </w:r>
      <w:proofErr w:type="spellStart"/>
      <w:r w:rsidR="0048082B">
        <w:t>intrested</w:t>
      </w:r>
      <w:proofErr w:type="spellEnd"/>
      <w:r w:rsidR="0048082B">
        <w:t xml:space="preserve"> in keeping up with daily updates on the game, then go hit up my twitter </w:t>
      </w:r>
      <w:r w:rsidR="00E82955">
        <w:t xml:space="preserve">in the description </w:t>
      </w:r>
      <w:r w:rsidR="008717BA">
        <w:t>or check out the development blog where I post regular and detailed updates on systems that I create! But w</w:t>
      </w:r>
      <w:r>
        <w:t xml:space="preserve">ithout any further ado – let’s talk about </w:t>
      </w:r>
      <w:r w:rsidR="0048082B">
        <w:t>what I have done so far.</w:t>
      </w:r>
      <w:r>
        <w:t xml:space="preserve"> </w:t>
      </w:r>
      <w:r w:rsidR="004364A8">
        <w:t xml:space="preserve"> </w:t>
      </w:r>
      <w:r w:rsidR="004364A8">
        <w:rPr>
          <w:color w:val="FF0000"/>
        </w:rPr>
        <w:t>[40 WITH LIKE &amp; WEBSITE AND TWITTER]</w:t>
      </w:r>
    </w:p>
    <w:p w:rsidR="003F6D84" w:rsidRDefault="005B165E">
      <w:r>
        <w:t xml:space="preserve">The last two weeks </w:t>
      </w:r>
      <w:r w:rsidR="009F49DF">
        <w:t xml:space="preserve">have been absolutely crazy for me, end of semester exams coupled with trying to focus on this project gave me a headache to say the least, but I did manage to finish to some pretty </w:t>
      </w:r>
      <w:r w:rsidR="009F49DF">
        <w:lastRenderedPageBreak/>
        <w:t>important things during this time.</w:t>
      </w:r>
      <w:r w:rsidR="004364A8" w:rsidRPr="004364A8">
        <w:rPr>
          <w:color w:val="FF0000"/>
        </w:rPr>
        <w:t xml:space="preserve"> [PROJECT ONE SIDE, VIDEO GAMES ONE SIDE, MAN IN MIDDLE GETTING RIPPED IN HALF]</w:t>
      </w:r>
      <w:r w:rsidR="004364A8">
        <w:rPr>
          <w:color w:val="FF0000"/>
        </w:rPr>
        <w:t xml:space="preserve"> – Some funny dialogue </w:t>
      </w:r>
    </w:p>
    <w:p w:rsidR="00CF63EB" w:rsidRPr="00CF63EB" w:rsidRDefault="003F6D84">
      <w:pPr>
        <w:rPr>
          <w:color w:val="FF0000"/>
        </w:rPr>
      </w:pPr>
      <w:r>
        <w:t xml:space="preserve">One of these important things include finishing the first version of the player, he can move smoothly across </w:t>
      </w:r>
      <w:r w:rsidR="005A3ADF">
        <w:t xml:space="preserve">all varieties of grounds including terrains, stairs and slopes </w:t>
      </w:r>
      <w:r w:rsidR="00CF63EB">
        <w:rPr>
          <w:color w:val="FF0000"/>
        </w:rPr>
        <w:t>[HAVE A CAPSULE MOVE UP THESE TYPE OF OBJECTS and DIALOGUE]</w:t>
      </w:r>
    </w:p>
    <w:p w:rsidR="005A3ADF" w:rsidRDefault="005A3ADF">
      <w:r>
        <w:t>plus</w:t>
      </w:r>
      <w:r w:rsidR="003F6D84">
        <w:t xml:space="preserve"> check this out. I tested it on the worst terrain possible and it performed excellently. But this is nothing new guys, if you want something like this for your own games check out Part 1 of my Stealth Series</w:t>
      </w:r>
      <w:r w:rsidR="00CF63EB">
        <w:t xml:space="preserve"> </w:t>
      </w:r>
      <w:r w:rsidR="00CF63EB">
        <w:rPr>
          <w:color w:val="FF0000"/>
        </w:rPr>
        <w:t>[SHOW THE THUMBNAIL &amp; FINGERS POINTING TO IT (CARTOON)]</w:t>
      </w:r>
      <w:r w:rsidR="003F6D84">
        <w:t xml:space="preserve"> to see in depth how this controller works. In addition I also added this really quick over the shoulder aiming system, there’s nothing to aim at this point but it’s just good to add all the features from the get go. </w:t>
      </w:r>
    </w:p>
    <w:p w:rsidR="009F49DF" w:rsidRPr="00CF63EB" w:rsidRDefault="003F6D84">
      <w:pPr>
        <w:rPr>
          <w:b/>
          <w:color w:val="FF0000"/>
        </w:rPr>
      </w:pPr>
      <w:r>
        <w:t>That’s all well and good but the biggest achievements</w:t>
      </w:r>
      <w:r w:rsidR="00CF63EB" w:rsidRPr="00CF63EB">
        <w:rPr>
          <w:color w:val="FF0000"/>
        </w:rPr>
        <w:t xml:space="preserve"> [REALLY PROUD LOOKING CHARACTER</w:t>
      </w:r>
      <w:r w:rsidR="00CF63EB">
        <w:rPr>
          <w:color w:val="FF0000"/>
        </w:rPr>
        <w:t xml:space="preserve"> looking at IK text</w:t>
      </w:r>
      <w:r w:rsidR="00CF63EB" w:rsidRPr="00CF63EB">
        <w:rPr>
          <w:color w:val="FF0000"/>
        </w:rPr>
        <w:t>]</w:t>
      </w:r>
      <w:r w:rsidRPr="00CF63EB">
        <w:rPr>
          <w:color w:val="FF0000"/>
        </w:rPr>
        <w:t xml:space="preserve"> </w:t>
      </w:r>
      <w:r>
        <w:t>of this week lie inside this beautiful Inverse Kinematics</w:t>
      </w:r>
      <w:r w:rsidR="00CF63EB">
        <w:t xml:space="preserve"> </w:t>
      </w:r>
      <w:r w:rsidR="00CF63EB">
        <w:rPr>
          <w:color w:val="FF0000"/>
        </w:rPr>
        <w:t>[SAME CHARACTER WITH LOVE HEARTY EYES]</w:t>
      </w:r>
      <w:r>
        <w:t xml:space="preserve"> system that I built</w:t>
      </w:r>
      <w:r w:rsidR="005A3ADF">
        <w:t xml:space="preserve">, </w:t>
      </w:r>
      <w:r>
        <w:t xml:space="preserve"> and it now supports the ability to blend between animation and IK seamlessly</w:t>
      </w:r>
      <w:r w:rsidR="005A3ADF">
        <w:t xml:space="preserve"> in </w:t>
      </w:r>
      <w:proofErr w:type="spellStart"/>
      <w:r w:rsidR="005A3ADF">
        <w:t>realtime</w:t>
      </w:r>
      <w:proofErr w:type="spellEnd"/>
      <w:r w:rsidR="00CF63EB">
        <w:t xml:space="preserve"> </w:t>
      </w:r>
      <w:r w:rsidR="00CF63EB">
        <w:rPr>
          <w:color w:val="FF0000"/>
        </w:rPr>
        <w:t>[WHEN THE REAL FOOTAGE IS BLENDING HAVE LIKE A SLIDER THAT SHOWS THE INTERPOLATION AND IT MOVING UP AND DOWN]</w:t>
      </w:r>
      <w:r w:rsidR="005A3ADF">
        <w:t>, it has no delay and</w:t>
      </w:r>
      <w:r>
        <w:t xml:space="preserve"> it doesn’t jitter</w:t>
      </w:r>
      <w:r w:rsidR="00CF63EB">
        <w:t xml:space="preserve"> </w:t>
      </w:r>
      <w:r w:rsidR="00CF63EB">
        <w:rPr>
          <w:color w:val="FF0000"/>
        </w:rPr>
        <w:t>[KEEP POINTING AT THE TARGET]</w:t>
      </w:r>
      <w:r w:rsidR="005B165E">
        <w:t xml:space="preserve">… but </w:t>
      </w:r>
      <w:r w:rsidR="00E82955">
        <w:t xml:space="preserve"> as you can see </w:t>
      </w:r>
      <w:r w:rsidR="005B165E">
        <w:t xml:space="preserve">it </w:t>
      </w:r>
      <w:r w:rsidR="00E82955">
        <w:t>doesn’t always go as</w:t>
      </w:r>
      <w:r w:rsidR="005B165E">
        <w:t xml:space="preserve"> expected. Unfortunately</w:t>
      </w:r>
      <w:r w:rsidR="0048082B">
        <w:t xml:space="preserve"> I</w:t>
      </w:r>
      <w:r>
        <w:t xml:space="preserve"> have not implemented the FOOT IK system just yet, because when I build the rig for my characters I need it to be a bit different than the ones I am using</w:t>
      </w:r>
      <w:r w:rsidR="00CF63EB">
        <w:t xml:space="preserve"> </w:t>
      </w:r>
      <w:r w:rsidR="00CF63EB">
        <w:rPr>
          <w:color w:val="FF0000"/>
        </w:rPr>
        <w:t>[HAVE A STRONG MUSCULAR GUY WITH MORE VISIBLE BONES PUSH MY CHARACTER TO THE SIDE (PUNCH)]</w:t>
      </w:r>
      <w:r>
        <w:t>, so I am going to wait until I get to the design phase of development before I go any further with the IK system</w:t>
      </w:r>
      <w:r w:rsidR="00CF63EB">
        <w:t xml:space="preserve"> </w:t>
      </w:r>
      <w:r w:rsidR="00CF63EB">
        <w:rPr>
          <w:color w:val="FF0000"/>
        </w:rPr>
        <w:t>[DESIGN PHASE CRUSHES IK TEXT]</w:t>
      </w:r>
      <w:r>
        <w:t>.</w:t>
      </w:r>
      <w:r w:rsidR="005B15F1">
        <w:t xml:space="preserve"> If you are interested in this type of system, go and check out the Stealth Series on my channel where I cover </w:t>
      </w:r>
      <w:r w:rsidR="005B15F1" w:rsidRPr="005B15F1">
        <w:t xml:space="preserve">custom </w:t>
      </w:r>
      <w:proofErr w:type="spellStart"/>
      <w:r w:rsidR="005B15F1" w:rsidRPr="005B15F1">
        <w:t>Ik</w:t>
      </w:r>
      <w:proofErr w:type="spellEnd"/>
      <w:r w:rsidR="005B15F1" w:rsidRPr="005B15F1">
        <w:t xml:space="preserve"> and building a Player Controller similar to what I have.</w:t>
      </w:r>
      <w:r w:rsidR="00CF63EB">
        <w:rPr>
          <w:b/>
          <w:color w:val="FF0000"/>
        </w:rPr>
        <w:t>[CUTE CHARACTER POINTING TO THE STEALTH SERIES THUMBNAIL &amp; JUMPING IN EXCITEMENT]</w:t>
      </w:r>
    </w:p>
    <w:p w:rsidR="005B165E" w:rsidRPr="00CF63EB" w:rsidRDefault="005B165E">
      <w:pPr>
        <w:rPr>
          <w:color w:val="FF0000"/>
        </w:rPr>
      </w:pPr>
      <w:r>
        <w:t>I</w:t>
      </w:r>
      <w:r w:rsidR="00862128">
        <w:t xml:space="preserve"> have also</w:t>
      </w:r>
      <w:r>
        <w:t xml:space="preserve"> finished the final story</w:t>
      </w:r>
      <w:r w:rsidR="00CF63EB">
        <w:t xml:space="preserve"> </w:t>
      </w:r>
      <w:r w:rsidR="00CF63EB">
        <w:rPr>
          <w:color w:val="FF0000"/>
        </w:rPr>
        <w:t>[CHECK BOX WITH TICK APPEARING FOR STORY, NEXT ON THE CHECKLIST BEING HAVING A LIFE]</w:t>
      </w:r>
      <w:r>
        <w:t xml:space="preserve"> for my game and I am in the midst of developing my story board </w:t>
      </w:r>
      <w:r w:rsidR="00CF63EB">
        <w:rPr>
          <w:color w:val="FF0000"/>
        </w:rPr>
        <w:t xml:space="preserve">[STORY BOARD PICTURE AND IT BEING AUTO CONNECTED W/ BEZIER] </w:t>
      </w:r>
      <w:r>
        <w:t>and I have to say guys, I have refined the story and some of the characters and it is just epic now</w:t>
      </w:r>
      <w:r w:rsidR="00CF63EB">
        <w:t xml:space="preserve"> </w:t>
      </w:r>
      <w:r w:rsidR="00CF63EB" w:rsidRPr="00CF63EB">
        <w:rPr>
          <w:color w:val="FF0000"/>
        </w:rPr>
        <w:t>[CHARACTER WITH SWORD AND LEANING OVER THE SCRIPT LIKE IT WROTE IT]</w:t>
      </w:r>
      <w:r w:rsidRPr="00CF63EB">
        <w:rPr>
          <w:color w:val="FF0000"/>
        </w:rPr>
        <w:t xml:space="preserve">, </w:t>
      </w:r>
      <w:r>
        <w:t>it has twists and turns and will keep you engaged the entire time</w:t>
      </w:r>
      <w:r w:rsidR="00CF63EB">
        <w:t xml:space="preserve"> </w:t>
      </w:r>
      <w:r w:rsidR="00CF63EB">
        <w:rPr>
          <w:color w:val="FF0000"/>
        </w:rPr>
        <w:t>[CAN WE HAVE A MINI CHARACTER FIGHT, THAT HANDSOM DOUCHEBAG FROM THE START THAT PUSHED YOU GET’S DESTROYED BY YOU]</w:t>
      </w:r>
      <w:r>
        <w:t xml:space="preserve"> I also managed to </w:t>
      </w:r>
      <w:r w:rsidR="00862128">
        <w:t>visualise</w:t>
      </w:r>
      <w:r>
        <w:t xml:space="preserve"> the entire game development process for my game into one big mind map. I use the software </w:t>
      </w:r>
      <w:proofErr w:type="spellStart"/>
      <w:r>
        <w:t>F</w:t>
      </w:r>
      <w:r w:rsidR="00862128">
        <w:t>reeMind</w:t>
      </w:r>
      <w:proofErr w:type="spellEnd"/>
      <w:r w:rsidR="00862128">
        <w:t xml:space="preserve"> which is 100% free and</w:t>
      </w:r>
      <w:r>
        <w:t xml:space="preserve"> so fun to use once you get the hang of it.</w:t>
      </w:r>
      <w:r w:rsidR="00CF63EB">
        <w:t xml:space="preserve"> </w:t>
      </w:r>
      <w:r w:rsidR="00CF63EB">
        <w:rPr>
          <w:color w:val="FF0000"/>
        </w:rPr>
        <w:t>[FREE MIND LOGO and MY CHARACTER SITTING ONTOP OF IT]</w:t>
      </w:r>
    </w:p>
    <w:p w:rsidR="0048082B" w:rsidRPr="00CF63EB" w:rsidRDefault="002D70C0" w:rsidP="002D70C0">
      <w:pPr>
        <w:rPr>
          <w:color w:val="FF0000"/>
        </w:rPr>
      </w:pPr>
      <w:r>
        <w:t xml:space="preserve">Over the next two weeks </w:t>
      </w:r>
      <w:r w:rsidR="0048082B">
        <w:t xml:space="preserve">I will </w:t>
      </w:r>
      <w:r w:rsidR="00862128">
        <w:t xml:space="preserve">also </w:t>
      </w:r>
      <w:r>
        <w:t>be starting the ledge climbing system for my character</w:t>
      </w:r>
      <w:r w:rsidR="00CF63EB">
        <w:t xml:space="preserve"> </w:t>
      </w:r>
      <w:r w:rsidR="00CF63EB">
        <w:rPr>
          <w:color w:val="FF0000"/>
        </w:rPr>
        <w:t>[CHARACTER TRYING AND TRYING TO REACH A LEDGE BUT NOT HAPPENING]</w:t>
      </w:r>
      <w:r>
        <w:t xml:space="preserve"> and </w:t>
      </w:r>
      <w:r w:rsidR="00862128">
        <w:t>begin to build</w:t>
      </w:r>
      <w:r>
        <w:t xml:space="preserve"> two editor scripts</w:t>
      </w:r>
      <w:r w:rsidR="00CF63EB">
        <w:t xml:space="preserve"> </w:t>
      </w:r>
      <w:r w:rsidR="00CF63EB">
        <w:rPr>
          <w:color w:val="FF0000"/>
        </w:rPr>
        <w:t>[EDITOR SCRIPTS WINDOWS SHOW UP]</w:t>
      </w:r>
      <w:r>
        <w:t>, one will take any assets that I import and automatically modify it to suit my game, so it will grab all the LODS, set up LOD Managers, it will setup layers, scripts everything automatically so I won’t have to manually configure every new object I bring into the game. I will also be working on an integral part of my game which is the World Manager</w:t>
      </w:r>
      <w:r w:rsidR="00CF63EB">
        <w:t xml:space="preserve"> </w:t>
      </w:r>
      <w:r w:rsidR="00CF63EB">
        <w:rPr>
          <w:color w:val="FF0000"/>
        </w:rPr>
        <w:t>[WORLD MANAGER EDITOR SHOWS UP]</w:t>
      </w:r>
      <w:r>
        <w:t>, it will be responsible for all the Open World optimisation inside the game w</w:t>
      </w:r>
      <w:r w:rsidR="0048082B">
        <w:t xml:space="preserve">hich is a big task so hopefully I </w:t>
      </w:r>
      <w:r w:rsidR="008D4DC2">
        <w:t>can report about that next time, and even make a tutorial on it.</w:t>
      </w:r>
      <w:r w:rsidR="00CF63EB">
        <w:rPr>
          <w:color w:val="FF0000"/>
        </w:rPr>
        <w:t>[EDITOR GET’S PACKAGED AND PUT INSIDE A YOUTUBE VIDEO FRAME]</w:t>
      </w:r>
    </w:p>
    <w:p w:rsidR="0048082B" w:rsidRDefault="0048082B" w:rsidP="002D70C0">
      <w:r>
        <w:t>Alright guys, it’s time to bring this video to a wrap</w:t>
      </w:r>
      <w:r w:rsidR="00CF63EB">
        <w:t xml:space="preserve"> [</w:t>
      </w:r>
      <w:r w:rsidR="00CF63EB">
        <w:rPr>
          <w:color w:val="FF0000"/>
        </w:rPr>
        <w:t>ALL THE CHARACTERS FLY INTO THE YOUTUBE ICON]</w:t>
      </w:r>
      <w:r>
        <w:t xml:space="preserve"> – if you want to show a little support and join this little community smash that subscribe b</w:t>
      </w:r>
      <w:r w:rsidR="008D4DC2">
        <w:t xml:space="preserve">utton </w:t>
      </w:r>
      <w:r w:rsidR="00CF63EB">
        <w:rPr>
          <w:color w:val="FF0000"/>
        </w:rPr>
        <w:t xml:space="preserve">[MY CHARACTER SHOOTS AN ARROW AT THE SUBSCRIBE BUTTON] </w:t>
      </w:r>
      <w:r w:rsidR="008D4DC2">
        <w:t>and hit that like button</w:t>
      </w:r>
      <w:r w:rsidR="00CF63EB">
        <w:t xml:space="preserve"> </w:t>
      </w:r>
      <w:r w:rsidR="00CF63EB">
        <w:rPr>
          <w:color w:val="FF0000"/>
        </w:rPr>
        <w:t>[THEN AT THE LIKE BUTTON]</w:t>
      </w:r>
      <w:r w:rsidR="008D4DC2">
        <w:t xml:space="preserve"> so you can keep up with this absolutely original content, also if you have any ideas for a video or tutorial </w:t>
      </w:r>
    </w:p>
    <w:p w:rsidR="00862128" w:rsidRDefault="00862128" w:rsidP="002D70C0"/>
    <w:p w:rsidR="005B165E" w:rsidRDefault="005B165E"/>
    <w:sectPr w:rsidR="005B16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5A31A3"/>
    <w:multiLevelType w:val="hybridMultilevel"/>
    <w:tmpl w:val="D5300D7C"/>
    <w:lvl w:ilvl="0" w:tplc="4DF40C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6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MLM0NjcyMbQ0NTZR0lEKTi0uzszPAykwrQUAotaumywAAAA="/>
  </w:docVars>
  <w:rsids>
    <w:rsidRoot w:val="000828F4"/>
    <w:rsid w:val="000276BA"/>
    <w:rsid w:val="000828F4"/>
    <w:rsid w:val="002376DC"/>
    <w:rsid w:val="00277C24"/>
    <w:rsid w:val="002B483A"/>
    <w:rsid w:val="002B6FB4"/>
    <w:rsid w:val="002D70C0"/>
    <w:rsid w:val="00352898"/>
    <w:rsid w:val="003766F6"/>
    <w:rsid w:val="003F6D84"/>
    <w:rsid w:val="004364A8"/>
    <w:rsid w:val="0048082B"/>
    <w:rsid w:val="004C79C1"/>
    <w:rsid w:val="004F1DBE"/>
    <w:rsid w:val="0050106E"/>
    <w:rsid w:val="00576F4A"/>
    <w:rsid w:val="005A3ADF"/>
    <w:rsid w:val="005B15F1"/>
    <w:rsid w:val="005B165E"/>
    <w:rsid w:val="006716AC"/>
    <w:rsid w:val="007415F1"/>
    <w:rsid w:val="008212AE"/>
    <w:rsid w:val="00862128"/>
    <w:rsid w:val="008717BA"/>
    <w:rsid w:val="008D4DC2"/>
    <w:rsid w:val="00997200"/>
    <w:rsid w:val="009A4F32"/>
    <w:rsid w:val="009F49DF"/>
    <w:rsid w:val="00A654E4"/>
    <w:rsid w:val="00B3380C"/>
    <w:rsid w:val="00CF63EB"/>
    <w:rsid w:val="00D404EB"/>
    <w:rsid w:val="00D55D4A"/>
    <w:rsid w:val="00D86241"/>
    <w:rsid w:val="00DE174A"/>
    <w:rsid w:val="00E82955"/>
    <w:rsid w:val="00F67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B3B6F"/>
  <w15:chartTrackingRefBased/>
  <w15:docId w15:val="{B75AA698-B8AA-4AFA-84DD-866904EAF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5D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B6136E-6A8C-49D2-A5D3-F45032170B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2</TotalTime>
  <Pages>3</Pages>
  <Words>1000</Words>
  <Characters>570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Venkat</dc:creator>
  <cp:keywords/>
  <dc:description/>
  <cp:lastModifiedBy>Ajay Venkat</cp:lastModifiedBy>
  <cp:revision>14</cp:revision>
  <dcterms:created xsi:type="dcterms:W3CDTF">2018-06-30T21:29:00Z</dcterms:created>
  <dcterms:modified xsi:type="dcterms:W3CDTF">2018-07-04T12:29:00Z</dcterms:modified>
</cp:coreProperties>
</file>